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C67FFB" w14:textId="77777777" w:rsidR="0079184E" w:rsidRPr="00A11366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Holiday Homes in Digha</w:t>
      </w:r>
    </w:p>
    <w:p w14:paraId="0628820D" w14:textId="77777777" w:rsidR="0079184E" w:rsidRPr="00A11366" w:rsidRDefault="00000000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Below is a compiled list of holiday homes in Digha with details including address, contact information, facilities, tariffs, and booking procedures.</w:t>
      </w:r>
    </w:p>
    <w:p w14:paraId="5B11D33C" w14:textId="77777777" w:rsidR="0079184E" w:rsidRPr="00A11366" w:rsidRDefault="00000000">
      <w:pPr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pict w14:anchorId="229E4B3D">
          <v:rect id="_x0000_i1025" style="width:0;height:1.5pt" o:hralign="center" o:hrstd="t" o:hr="t"/>
        </w:pict>
      </w:r>
    </w:p>
    <w:p w14:paraId="55E18C92" w14:textId="77777777" w:rsidR="0079184E" w:rsidRPr="00A11366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1. SBI Holiday Home Digha</w:t>
      </w:r>
      <w:r w:rsidRPr="00A11366">
        <w:rPr>
          <w:rFonts w:ascii="Times New Roman" w:hAnsi="Times New Roman" w:cs="Times New Roman"/>
          <w:sz w:val="22"/>
          <w:szCs w:val="22"/>
        </w:rPr>
        <w:br/>
        <w:t>Address: Plot No.17, Holiday Home Sector, Opp. Science Centre, New Digha, Dist - East Midnapore, WB - 721463</w:t>
      </w:r>
      <w:r w:rsidRPr="00A11366">
        <w:rPr>
          <w:rFonts w:ascii="Times New Roman" w:hAnsi="Times New Roman" w:cs="Times New Roman"/>
          <w:sz w:val="22"/>
          <w:szCs w:val="22"/>
        </w:rPr>
        <w:br/>
        <w:t>Tel: 03220-266293</w:t>
      </w:r>
      <w:r w:rsidRPr="00A11366">
        <w:rPr>
          <w:rFonts w:ascii="Times New Roman" w:hAnsi="Times New Roman" w:cs="Times New Roman"/>
          <w:sz w:val="22"/>
          <w:szCs w:val="22"/>
        </w:rPr>
        <w:br/>
        <w:t>Contact: Shri Patit Paban Mandal</w:t>
      </w:r>
    </w:p>
    <w:p w14:paraId="48DAACD5" w14:textId="77777777" w:rsidR="0079184E" w:rsidRPr="00A11366" w:rsidRDefault="00000000">
      <w:pPr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pict w14:anchorId="2DB92BD8">
          <v:rect id="_x0000_i1026" style="width:0;height:1.5pt" o:hralign="center" o:hrstd="t" o:hr="t"/>
        </w:pict>
      </w:r>
    </w:p>
    <w:p w14:paraId="08254185" w14:textId="77777777" w:rsidR="0079184E" w:rsidRPr="00A11366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2. Akashvani Doordarshan Employees Co-op Credit Society Holiday Home</w:t>
      </w:r>
      <w:r w:rsidRPr="00A11366">
        <w:rPr>
          <w:rFonts w:ascii="Times New Roman" w:hAnsi="Times New Roman" w:cs="Times New Roman"/>
          <w:sz w:val="22"/>
          <w:szCs w:val="22"/>
        </w:rPr>
        <w:br/>
        <w:t>Name: Sandpiper Guest House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Barristor Colony, Old Digha</w:t>
      </w:r>
      <w:r w:rsidRPr="00A11366">
        <w:rPr>
          <w:rFonts w:ascii="Times New Roman" w:hAnsi="Times New Roman" w:cs="Times New Roman"/>
          <w:sz w:val="22"/>
          <w:szCs w:val="22"/>
        </w:rPr>
        <w:br/>
        <w:t>Facilities: AC, TV, Water Purifier, Generator,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800/day (3-bedded AC room)</w:t>
      </w:r>
      <w:r w:rsidRPr="00A11366">
        <w:rPr>
          <w:rFonts w:ascii="Times New Roman" w:hAnsi="Times New Roman" w:cs="Times New Roman"/>
          <w:sz w:val="22"/>
          <w:szCs w:val="22"/>
        </w:rPr>
        <w:br/>
        <w:t>Caution: Rs. 800 | Service Charge: Rs. 30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4 months in advance</w:t>
      </w:r>
      <w:r w:rsidRPr="00A11366">
        <w:rPr>
          <w:rFonts w:ascii="Times New Roman" w:hAnsi="Times New Roman" w:cs="Times New Roman"/>
          <w:sz w:val="22"/>
          <w:szCs w:val="22"/>
        </w:rPr>
        <w:br/>
        <w:t>Address: Akashvani Bhavan, Kolkata – 700001</w:t>
      </w:r>
      <w:r w:rsidRPr="00A11366">
        <w:rPr>
          <w:rFonts w:ascii="Times New Roman" w:hAnsi="Times New Roman" w:cs="Times New Roman"/>
          <w:sz w:val="22"/>
          <w:szCs w:val="22"/>
        </w:rPr>
        <w:br/>
        <w:t>Phone: (033) 2213-7553</w:t>
      </w:r>
    </w:p>
    <w:p w14:paraId="184F5280" w14:textId="77777777" w:rsidR="0079184E" w:rsidRPr="00A11366" w:rsidRDefault="00000000">
      <w:pPr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pict w14:anchorId="33D3B84A">
          <v:rect id="_x0000_i1027" style="width:0;height:1.5pt" o:hralign="center" o:hrstd="t" o:hr="t"/>
        </w:pict>
      </w:r>
    </w:p>
    <w:p w14:paraId="361CC168" w14:textId="77777777" w:rsidR="0079184E" w:rsidRPr="00A11366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3. All India Allahabad Bank Employees Association Holiday Home</w:t>
      </w:r>
      <w:r w:rsidRPr="00A11366">
        <w:rPr>
          <w:rFonts w:ascii="Times New Roman" w:hAnsi="Times New Roman" w:cs="Times New Roman"/>
          <w:sz w:val="22"/>
          <w:szCs w:val="22"/>
        </w:rPr>
        <w:br/>
        <w:t>Name: Anandasadan Holiday Inn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Barristor Colony, Old Digha</w:t>
      </w:r>
      <w:r w:rsidRPr="00A11366">
        <w:rPr>
          <w:rFonts w:ascii="Times New Roman" w:hAnsi="Times New Roman" w:cs="Times New Roman"/>
          <w:sz w:val="22"/>
          <w:szCs w:val="22"/>
        </w:rPr>
        <w:br/>
        <w:t>Facilities: TV, Water Purifier, Generator,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500/day (3-bedded room)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4 months prior</w:t>
      </w:r>
      <w:r w:rsidRPr="00A11366">
        <w:rPr>
          <w:rFonts w:ascii="Times New Roman" w:hAnsi="Times New Roman" w:cs="Times New Roman"/>
          <w:sz w:val="22"/>
          <w:szCs w:val="22"/>
        </w:rPr>
        <w:br/>
        <w:t>Address: 14, India Exchange Place, Kolkata – 700001</w:t>
      </w:r>
      <w:r w:rsidRPr="00A11366">
        <w:rPr>
          <w:rFonts w:ascii="Times New Roman" w:hAnsi="Times New Roman" w:cs="Times New Roman"/>
          <w:sz w:val="22"/>
          <w:szCs w:val="22"/>
        </w:rPr>
        <w:br/>
        <w:t>Phone: 9433122247 / 9748189794</w:t>
      </w:r>
    </w:p>
    <w:p w14:paraId="08348282" w14:textId="77777777" w:rsidR="0079184E" w:rsidRPr="00A11366" w:rsidRDefault="00000000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4. Same Association – Second Home</w:t>
      </w:r>
      <w:r w:rsidRPr="00A11366">
        <w:rPr>
          <w:rFonts w:ascii="Times New Roman" w:hAnsi="Times New Roman" w:cs="Times New Roman"/>
          <w:sz w:val="22"/>
          <w:szCs w:val="22"/>
        </w:rPr>
        <w:br/>
        <w:t>Name: Saikatshree Lodge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Foreshore Road, Old Digha</w:t>
      </w:r>
      <w:r w:rsidRPr="00A11366">
        <w:rPr>
          <w:rFonts w:ascii="Times New Roman" w:hAnsi="Times New Roman" w:cs="Times New Roman"/>
          <w:sz w:val="22"/>
          <w:szCs w:val="22"/>
        </w:rPr>
        <w:br/>
        <w:t>Facilities: Kitchen, TV, Water Purifier, Restaurant, Generator,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400/day (4-bedded room)</w:t>
      </w:r>
    </w:p>
    <w:p w14:paraId="617F72E4" w14:textId="77777777" w:rsidR="0079184E" w:rsidRPr="00A11366" w:rsidRDefault="00000000">
      <w:pPr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pict w14:anchorId="5C51B8E9">
          <v:rect id="_x0000_i1028" style="width:0;height:1.5pt" o:hralign="center" o:hrstd="t" o:hr="t"/>
        </w:pict>
      </w:r>
    </w:p>
    <w:p w14:paraId="71678179" w14:textId="77777777" w:rsidR="0079184E" w:rsidRPr="00A11366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5. Andrew Yule Co-op Credit Society Holiday Home</w:t>
      </w:r>
      <w:r w:rsidRPr="00A11366">
        <w:rPr>
          <w:rFonts w:ascii="Times New Roman" w:hAnsi="Times New Roman" w:cs="Times New Roman"/>
          <w:sz w:val="22"/>
          <w:szCs w:val="22"/>
        </w:rPr>
        <w:br/>
        <w:t>Name: Sayantani Guest House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Sibalaya Road, Old Digha</w:t>
      </w:r>
      <w:r w:rsidRPr="00A11366">
        <w:rPr>
          <w:rFonts w:ascii="Times New Roman" w:hAnsi="Times New Roman" w:cs="Times New Roman"/>
          <w:sz w:val="22"/>
          <w:szCs w:val="22"/>
        </w:rPr>
        <w:br/>
        <w:t>Facilities: Kitchen with gas, TV, Generator,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400/day | Caution: Rs. 100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2 months prior</w:t>
      </w:r>
      <w:r w:rsidRPr="00A11366">
        <w:rPr>
          <w:rFonts w:ascii="Times New Roman" w:hAnsi="Times New Roman" w:cs="Times New Roman"/>
          <w:sz w:val="22"/>
          <w:szCs w:val="22"/>
        </w:rPr>
        <w:br/>
        <w:t>Address: 8, Clive Row, Kolkata – 700001</w:t>
      </w:r>
      <w:r w:rsidRPr="00A11366">
        <w:rPr>
          <w:rFonts w:ascii="Times New Roman" w:hAnsi="Times New Roman" w:cs="Times New Roman"/>
          <w:sz w:val="22"/>
          <w:szCs w:val="22"/>
        </w:rPr>
        <w:br/>
        <w:t>Phone: 9831122689</w:t>
      </w:r>
    </w:p>
    <w:p w14:paraId="2ADEE755" w14:textId="77777777" w:rsidR="0079184E" w:rsidRPr="00A11366" w:rsidRDefault="00000000">
      <w:pPr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pict w14:anchorId="462FAE2B">
          <v:rect id="_x0000_i1029" style="width:0;height:1.5pt" o:hralign="center" o:hrstd="t" o:hr="t"/>
        </w:pict>
      </w:r>
    </w:p>
    <w:p w14:paraId="445D82C4" w14:textId="77777777" w:rsidR="0079184E" w:rsidRPr="00A11366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6. Bank of India Employees Co-op Credit Society Holiday Home</w:t>
      </w:r>
      <w:r w:rsidRPr="00A11366">
        <w:rPr>
          <w:rFonts w:ascii="Times New Roman" w:hAnsi="Times New Roman" w:cs="Times New Roman"/>
          <w:sz w:val="22"/>
          <w:szCs w:val="22"/>
        </w:rPr>
        <w:br/>
        <w:t>Name: Shyam Sundar Abash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Sibalaya Road, Old Digha</w:t>
      </w:r>
      <w:r w:rsidRPr="00A11366">
        <w:rPr>
          <w:rFonts w:ascii="Times New Roman" w:hAnsi="Times New Roman" w:cs="Times New Roman"/>
          <w:sz w:val="22"/>
          <w:szCs w:val="22"/>
        </w:rPr>
        <w:br/>
        <w:t>Facilities: Sea Facing, Lift, TV, Generator,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350–400/day (3-bedded room)</w:t>
      </w:r>
      <w:r w:rsidRPr="00A11366">
        <w:rPr>
          <w:rFonts w:ascii="Times New Roman" w:hAnsi="Times New Roman" w:cs="Times New Roman"/>
          <w:sz w:val="22"/>
          <w:szCs w:val="22"/>
        </w:rPr>
        <w:br/>
      </w:r>
      <w:r w:rsidRPr="00A11366">
        <w:rPr>
          <w:rFonts w:ascii="Times New Roman" w:hAnsi="Times New Roman" w:cs="Times New Roman"/>
          <w:sz w:val="22"/>
          <w:szCs w:val="22"/>
        </w:rPr>
        <w:lastRenderedPageBreak/>
        <w:t>Service Charge: Rs. 20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3.5 months prior</w:t>
      </w:r>
      <w:r w:rsidRPr="00A11366">
        <w:rPr>
          <w:rFonts w:ascii="Times New Roman" w:hAnsi="Times New Roman" w:cs="Times New Roman"/>
          <w:sz w:val="22"/>
          <w:szCs w:val="22"/>
        </w:rPr>
        <w:br/>
        <w:t>Address: 23A-B, N. S. Road, Kolkata – 700001</w:t>
      </w:r>
      <w:r w:rsidRPr="00A11366">
        <w:rPr>
          <w:rFonts w:ascii="Times New Roman" w:hAnsi="Times New Roman" w:cs="Times New Roman"/>
          <w:sz w:val="22"/>
          <w:szCs w:val="22"/>
        </w:rPr>
        <w:br/>
        <w:t>Phone: (033) 3255-0895</w:t>
      </w:r>
    </w:p>
    <w:p w14:paraId="526E7FB4" w14:textId="77777777" w:rsidR="0079184E" w:rsidRPr="00A11366" w:rsidRDefault="00000000">
      <w:pPr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pict w14:anchorId="2E397433">
          <v:rect id="_x0000_i1030" style="width:0;height:1.5pt" o:hralign="center" o:hrstd="t" o:hr="t"/>
        </w:pict>
      </w:r>
    </w:p>
    <w:p w14:paraId="742608CF" w14:textId="77777777" w:rsidR="0079184E" w:rsidRPr="00A11366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7. Berger Paints India Ltd. Holiday Home</w:t>
      </w:r>
      <w:r w:rsidRPr="00A11366">
        <w:rPr>
          <w:rFonts w:ascii="Times New Roman" w:hAnsi="Times New Roman" w:cs="Times New Roman"/>
          <w:sz w:val="22"/>
          <w:szCs w:val="22"/>
        </w:rPr>
        <w:br/>
        <w:t>Name: Hotel Dolphin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Barristor Colony, Old Digha</w:t>
      </w:r>
      <w:r w:rsidRPr="00A11366">
        <w:rPr>
          <w:rFonts w:ascii="Times New Roman" w:hAnsi="Times New Roman" w:cs="Times New Roman"/>
          <w:sz w:val="22"/>
          <w:szCs w:val="22"/>
        </w:rPr>
        <w:br/>
        <w:t>Facilities: Restaurant, TV, Water Purifier, Generator,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500/day (2+1 bedded room)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3 months prior</w:t>
      </w:r>
      <w:r w:rsidRPr="00A11366">
        <w:rPr>
          <w:rFonts w:ascii="Times New Roman" w:hAnsi="Times New Roman" w:cs="Times New Roman"/>
          <w:sz w:val="22"/>
          <w:szCs w:val="22"/>
        </w:rPr>
        <w:br/>
        <w:t>Address: 129, Park Street, Kolkata – 700017</w:t>
      </w:r>
      <w:r w:rsidRPr="00A11366">
        <w:rPr>
          <w:rFonts w:ascii="Times New Roman" w:hAnsi="Times New Roman" w:cs="Times New Roman"/>
          <w:sz w:val="22"/>
          <w:szCs w:val="22"/>
        </w:rPr>
        <w:br/>
        <w:t>Phone: (033) 2229-9724 to 2229-9728</w:t>
      </w:r>
    </w:p>
    <w:p w14:paraId="722CE708" w14:textId="77777777" w:rsidR="0079184E" w:rsidRPr="00A11366" w:rsidRDefault="00000000">
      <w:pPr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pict w14:anchorId="6D2B946D">
          <v:rect id="_x0000_i1031" style="width:0;height:1.5pt" o:hralign="center" o:hrstd="t" o:hr="t"/>
        </w:pict>
      </w:r>
    </w:p>
    <w:p w14:paraId="3FA8053C" w14:textId="77777777" w:rsidR="0079184E" w:rsidRPr="00A11366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8. Indian Overseas Bank Employees Co-op Credit Society Holiday Home</w:t>
      </w:r>
      <w:r w:rsidRPr="00A11366">
        <w:rPr>
          <w:rFonts w:ascii="Times New Roman" w:hAnsi="Times New Roman" w:cs="Times New Roman"/>
          <w:sz w:val="22"/>
          <w:szCs w:val="22"/>
        </w:rPr>
        <w:br/>
        <w:t>Name: Hotel Nandan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Near Old Digha Bus Stand</w:t>
      </w:r>
      <w:r w:rsidRPr="00A11366">
        <w:rPr>
          <w:rFonts w:ascii="Times New Roman" w:hAnsi="Times New Roman" w:cs="Times New Roman"/>
          <w:sz w:val="22"/>
          <w:szCs w:val="22"/>
        </w:rPr>
        <w:br/>
        <w:t>Facilities: TV, Water Purifier, Generator,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550/day (3-bedded room)</w:t>
      </w:r>
      <w:r w:rsidRPr="00A11366">
        <w:rPr>
          <w:rFonts w:ascii="Times New Roman" w:hAnsi="Times New Roman" w:cs="Times New Roman"/>
          <w:sz w:val="22"/>
          <w:szCs w:val="22"/>
        </w:rPr>
        <w:br/>
        <w:t>Caution: Rs. 100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3 months prior</w:t>
      </w:r>
      <w:r w:rsidRPr="00A11366">
        <w:rPr>
          <w:rFonts w:ascii="Times New Roman" w:hAnsi="Times New Roman" w:cs="Times New Roman"/>
          <w:sz w:val="22"/>
          <w:szCs w:val="22"/>
        </w:rPr>
        <w:br/>
        <w:t>Address: P-35, India Exchange Place, Kolkata – 700001</w:t>
      </w:r>
      <w:r w:rsidRPr="00A11366">
        <w:rPr>
          <w:rFonts w:ascii="Times New Roman" w:hAnsi="Times New Roman" w:cs="Times New Roman"/>
          <w:sz w:val="22"/>
          <w:szCs w:val="22"/>
        </w:rPr>
        <w:br/>
        <w:t>Phone: (033) 2225-7469</w:t>
      </w:r>
    </w:p>
    <w:p w14:paraId="2BDD94DB" w14:textId="77777777" w:rsidR="0079184E" w:rsidRPr="00A11366" w:rsidRDefault="00000000">
      <w:pPr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pict w14:anchorId="3BEA19E0">
          <v:rect id="_x0000_i1032" style="width:0;height:1.5pt" o:hralign="center" o:hrstd="t" o:hr="t"/>
        </w:pict>
      </w:r>
    </w:p>
    <w:tbl>
      <w:tblPr>
        <w:tblW w:w="0" w:type="auto"/>
        <w:jc w:val="center"/>
        <w:tblCellSpacing w:w="0" w:type="dxa"/>
        <w:tblBorders>
          <w:top w:val="outset" w:sz="6" w:space="0" w:color="CCCCCC"/>
          <w:left w:val="outset" w:sz="6" w:space="0" w:color="CCCCCC"/>
          <w:bottom w:val="outset" w:sz="6" w:space="0" w:color="CCCCCC"/>
          <w:right w:val="outset" w:sz="6" w:space="0" w:color="CCCCC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3"/>
        <w:gridCol w:w="1708"/>
        <w:gridCol w:w="1303"/>
        <w:gridCol w:w="1450"/>
        <w:gridCol w:w="1365"/>
        <w:gridCol w:w="574"/>
        <w:gridCol w:w="727"/>
        <w:gridCol w:w="708"/>
        <w:gridCol w:w="1072"/>
      </w:tblGrid>
      <w:tr w:rsidR="00A11366" w:rsidRPr="00A11366" w14:paraId="678A7B77" w14:textId="77777777" w:rsidTr="00A11366">
        <w:trPr>
          <w:trHeight w:val="24"/>
          <w:tblCellSpacing w:w="0" w:type="dxa"/>
          <w:jc w:val="center"/>
        </w:trPr>
        <w:tc>
          <w:tcPr>
            <w:tcW w:w="229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5CC4C2E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Holiday Home</w:t>
            </w:r>
          </w:p>
        </w:tc>
        <w:tc>
          <w:tcPr>
            <w:tcW w:w="145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99343ED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Contact Person</w:t>
            </w:r>
          </w:p>
        </w:tc>
        <w:tc>
          <w:tcPr>
            <w:tcW w:w="172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1A18BF3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Phone No.</w:t>
            </w:r>
          </w:p>
        </w:tc>
        <w:tc>
          <w:tcPr>
            <w:tcW w:w="136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D82D399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Location</w:t>
            </w:r>
          </w:p>
        </w:tc>
        <w:tc>
          <w:tcPr>
            <w:tcW w:w="148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EFC8B31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Room Details</w:t>
            </w:r>
          </w:p>
        </w:tc>
        <w:tc>
          <w:tcPr>
            <w:tcW w:w="46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974C53F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Tariff</w:t>
            </w:r>
          </w:p>
        </w:tc>
        <w:tc>
          <w:tcPr>
            <w:tcW w:w="63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FBFD1D6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Caution Money</w:t>
            </w:r>
          </w:p>
        </w:tc>
        <w:tc>
          <w:tcPr>
            <w:tcW w:w="67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CE1D151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Service Charge</w:t>
            </w:r>
          </w:p>
        </w:tc>
        <w:tc>
          <w:tcPr>
            <w:tcW w:w="9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E27CA58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Others</w:t>
            </w:r>
          </w:p>
        </w:tc>
      </w:tr>
      <w:tr w:rsidR="00A11366" w:rsidRPr="00A11366" w14:paraId="3592AA06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6AF7AD8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UBI Friends Holiday Home, UBI Koley Market Branch OR UBI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Barasat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Branch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508788C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Narayan Chandra Das/ Secretary (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Nimta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Branch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1058906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25395421 Mobile-9830059018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C666FD1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Hotel Daffodil, Near SBSTC Bus Stan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0DC6716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Attach Bath 3+1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26B9FBE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13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5DC1350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6DDD55B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74ED01C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6FC6FC95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6917894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UBI Staff Welfare Society, UBI, Garia Branch, P/123, Raja S C Mullick Road, Kol-700084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5CB9BC9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Nihar Kanti Mondal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F243594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24304144, 24322421, Mobile- 983053942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B283425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Chowdhury Lodge, Near WB Govt. PWD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Bunglow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, Old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0657749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3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F9E117F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150/ 2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E121724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70EB066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25/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991F73E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150/- on weekdays &amp; 200/- on Sat, Sun &amp; Holidays</w:t>
            </w:r>
          </w:p>
        </w:tc>
      </w:tr>
      <w:tr w:rsidR="00A11366" w:rsidRPr="00A11366" w14:paraId="09E479A7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FD4D218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UCO Bank Staff Club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28CC732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Sanjib Mukherjee/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Kripasankar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Banerjee/Jaydeb Da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DC2B942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22254120 to 29 (Extn-227), 22208817 (Extn - 1/, 12, 25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249E8A0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Panchabati,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Shibalaya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Roa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86E1F30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Attach Bath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3AF3ED8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9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50AA61C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4933824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20 per room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EDDB138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</w:p>
        </w:tc>
      </w:tr>
      <w:tr w:rsidR="00A11366" w:rsidRPr="00A11366" w14:paraId="127DBCF5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D1BBA03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UCO Bank Staff Recreation Club, Kolkata Main Branch, Gr. Floor, </w:t>
            </w: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lastRenderedPageBreak/>
              <w:t>10, B T M Sarani, Kolkata 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BBBBD5C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lastRenderedPageBreak/>
              <w:t>Sankor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De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C5C5C11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22254120-29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E44FCB8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Neelenjana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,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Shibalaya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R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7A02B7C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3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6B10BA4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9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1185305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D35A263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DA372F3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2A217396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CC6ACF6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UCO Bank Staff Club, 1st Floor, 10, Brabourne Road, Kolkata 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CE64EC7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Sisir Sengupta/ Pankaj Da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A691A68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22254695 (Extn – 231)/ 22254120-29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D26FA33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Hotel Larika Holiday Inn,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B593804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Attach Bath 3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8C6C1DB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2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C079E37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B4D6B89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4235285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30749DA5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05C0EF7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UCO Exchange Recreation Club Holiday Home, UCO Bank, 2, India Exchange Place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6B712E4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Shyamal Dhara/ Kamal Pal/ Prasanta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Chaterjee</w:t>
            </w:r>
            <w:proofErr w:type="spellEnd"/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85C83A6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22203383- 86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0337ACF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Krishnanjana,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Shivalaya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Roa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1FB0249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Attach Bath 3/1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4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5936F01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1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41653F3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79F8246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1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D55679B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4C4F04EC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4D091D8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Union Bank Employees Co-operative Credit Society Ltd. Holiday Home, Union Bank of India, 15, India Exchange Place, Kolkata - 70000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077C936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Pakhi Ballav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Fouzdar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/ Manas Majumdar/ Asis Ganguly/ Rajat Kumar Da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E6EE9DF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22206867/ 6868/ 2701/ 2702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00ECDE8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Hotel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Yotsna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, Opp. Digha Tourist Lodg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2FDF21A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4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33DD1D3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11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5A7413A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6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C7E230A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1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E130FB9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Kitchen facility</w:t>
            </w:r>
          </w:p>
        </w:tc>
      </w:tr>
      <w:tr w:rsidR="00A11366" w:rsidRPr="00A11366" w14:paraId="11809313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E7CADF9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West Bengal Higher Secondary Education Council Co-operative Credit Society Ltd. Holiday Home,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Bidyasagar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Bhawan, 4th Floor, Karunamoyee, Salt Lake, Kolkata-9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02AF3EF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Satyabrata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Mukherjee/ Sabyasachi Gupt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ADD06CA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23374684-87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C5A73F6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Sea Niwas, Rajbari Complex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51F7284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2791D1A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1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B5E3EB2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997FABF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1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67B4130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0620F0A1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C970211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The Income Tax Sports &amp; Recreation Club Holiday Home, 1st Floor, P-13,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Chowringhee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Square, Kolkata-69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8370891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Secretary, Holiday Home Section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250539B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22482371 to 2379, 22482361 to 2367(Extn-1601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EA42C3D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Hotel Subhashree,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Shivalaya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Road, Old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B41EC36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B0FBB77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11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597BB25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8F33809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5B97096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Booking starts 2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mths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in advance</w:t>
            </w:r>
          </w:p>
        </w:tc>
      </w:tr>
      <w:tr w:rsidR="00A11366" w:rsidRPr="00A11366" w14:paraId="4D9AF07D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8BC0490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Writers Building Employees Co-operative Canteen &amp; Stores Ltd. Holiday Home, Canteen Office, Ground Floor, Writers Building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007EB5F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Secretary/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Chariman</w:t>
            </w:r>
            <w:proofErr w:type="spellEnd"/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ADD53EE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22145600 (Extn-4511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7E9C90C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Sonali Lodge,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Shivalaya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Roa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ED2A74D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2691BED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7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5611CC1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998E0CB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2 per da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8F4ACEE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3BE52520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C08D6EF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UBI Employee’s Co-op Credit Society </w:t>
            </w: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lastRenderedPageBreak/>
              <w:t>Ltd .4, N C Dutta Sarani, Kol –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A2A5B68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lastRenderedPageBreak/>
              <w:t xml:space="preserve">Apurba Majumder/ </w:t>
            </w: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lastRenderedPageBreak/>
              <w:t>Narayan Pal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6014A53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lastRenderedPageBreak/>
              <w:t>2220084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A8D05B4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Forest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Bunglow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Road, Old </w:t>
            </w: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lastRenderedPageBreak/>
              <w:t>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F20A308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lastRenderedPageBreak/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</w:t>
            </w: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lastRenderedPageBreak/>
              <w:t>10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21B3F2D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lastRenderedPageBreak/>
              <w:t xml:space="preserve">180/ 200/ </w:t>
            </w: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lastRenderedPageBreak/>
              <w:t>2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A536FF3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lastRenderedPageBreak/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DFA8582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EE0A9F6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Kitchen available</w:t>
            </w:r>
          </w:p>
        </w:tc>
      </w:tr>
      <w:tr w:rsidR="00A11366" w:rsidRPr="00A11366" w14:paraId="0A702443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0CDFFAF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Panthavilla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Holiday Home run by Ex-Employees of Standard Chartered Bank, Vaishno Chambers, 6, Brabourne Road, Room No. B-001A (Basement), Kolkata –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9D6CC37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Manabendra Kumar Dutta/ Sunil Dey/ Shankar Nath Das, Samir Pal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0654C8C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228330283 (Extn-22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9366648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Chowdhury Lodge, Old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6FEC6AC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Attach Bath 3 </w:t>
            </w:r>
            <w:proofErr w:type="spellStart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 xml:space="preserve"> 14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718B19D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150 to 225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962BAE9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BA9658C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CA96AB9" w14:textId="77777777" w:rsidR="00A11366" w:rsidRPr="00A11366" w:rsidRDefault="00A11366" w:rsidP="00A11366">
            <w:pPr>
              <w:pStyle w:val="FirstParagraph"/>
              <w:rPr>
                <w:rFonts w:ascii="Times New Roman" w:hAnsi="Times New Roman" w:cs="Times New Roman"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sz w:val="22"/>
                <w:szCs w:val="22"/>
                <w:lang w:val="en-IN"/>
              </w:rPr>
              <w:t>TV, Generator available</w:t>
            </w:r>
          </w:p>
        </w:tc>
      </w:tr>
    </w:tbl>
    <w:p w14:paraId="053937EA" w14:textId="77777777" w:rsidR="0079184E" w:rsidRPr="00A11366" w:rsidRDefault="0000000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19. Abasar Holiday Home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Highland Point, New Digha</w:t>
      </w:r>
      <w:r w:rsidRPr="00A11366">
        <w:rPr>
          <w:rFonts w:ascii="Times New Roman" w:hAnsi="Times New Roman" w:cs="Times New Roman"/>
          <w:sz w:val="22"/>
          <w:szCs w:val="22"/>
        </w:rPr>
        <w:br/>
        <w:t>Rooms: 8 triple bed rooms with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Amenities: Kitchen and utensils available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300–600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Standard Chartered Bank, 4 N.S. Road, Kolkata - 700001</w:t>
      </w:r>
      <w:r w:rsidRPr="00A11366">
        <w:rPr>
          <w:rFonts w:ascii="Times New Roman" w:hAnsi="Times New Roman" w:cs="Times New Roman"/>
          <w:sz w:val="22"/>
          <w:szCs w:val="22"/>
        </w:rPr>
        <w:br/>
        <w:t>Tel: 033-22307921</w:t>
      </w:r>
    </w:p>
    <w:p w14:paraId="7F22BF55" w14:textId="77777777" w:rsidR="0079184E" w:rsidRPr="00A11366" w:rsidRDefault="00000000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20. UCO Bank Officers Congress Holiday Home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Hotel Tulika, New Digha</w:t>
      </w:r>
      <w:r w:rsidRPr="00A11366">
        <w:rPr>
          <w:rFonts w:ascii="Times New Roman" w:hAnsi="Times New Roman" w:cs="Times New Roman"/>
          <w:sz w:val="22"/>
          <w:szCs w:val="22"/>
        </w:rPr>
        <w:br/>
        <w:t>Rooms: 4 rooms, 4 beds each,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300, Service: Rs. 10, Caution: Rs. 30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UCO Bank, 2 India Exchange Place, 1st Floor, Kolkata - 700001</w:t>
      </w:r>
      <w:r w:rsidRPr="00A11366">
        <w:rPr>
          <w:rFonts w:ascii="Times New Roman" w:hAnsi="Times New Roman" w:cs="Times New Roman"/>
          <w:sz w:val="22"/>
          <w:szCs w:val="22"/>
        </w:rPr>
        <w:br/>
        <w:t>Tel: 033-22318533</w:t>
      </w:r>
    </w:p>
    <w:p w14:paraId="731309F9" w14:textId="77777777" w:rsidR="0079184E" w:rsidRPr="00A11366" w:rsidRDefault="00000000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21. Sudha Holiday Home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Saraswati Lodge, Near Old Digha Bus Stand</w:t>
      </w:r>
      <w:r w:rsidRPr="00A11366">
        <w:rPr>
          <w:rFonts w:ascii="Times New Roman" w:hAnsi="Times New Roman" w:cs="Times New Roman"/>
          <w:sz w:val="22"/>
          <w:szCs w:val="22"/>
        </w:rPr>
        <w:br/>
        <w:t>Rooms: 5 triple bed rooms with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Amenities: Colour TV, kitchen and utensils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600, Service Charge: Rs. 10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Sudha Tour and Travels, 212 R.B. Avenue, Gariahat, Kolkata - 700019</w:t>
      </w:r>
      <w:r w:rsidRPr="00A11366">
        <w:rPr>
          <w:rFonts w:ascii="Times New Roman" w:hAnsi="Times New Roman" w:cs="Times New Roman"/>
          <w:sz w:val="22"/>
          <w:szCs w:val="22"/>
        </w:rPr>
        <w:br/>
        <w:t>Tel: 9830127947</w:t>
      </w:r>
    </w:p>
    <w:p w14:paraId="3C729D74" w14:textId="77777777" w:rsidR="0079184E" w:rsidRPr="00A11366" w:rsidRDefault="00000000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22. Alipore Mint Employees Co-op Credit Society Ltd. Holiday Home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Shyamsundar Abasan, Old Digha</w:t>
      </w:r>
      <w:r w:rsidRPr="00A11366">
        <w:rPr>
          <w:rFonts w:ascii="Times New Roman" w:hAnsi="Times New Roman" w:cs="Times New Roman"/>
          <w:sz w:val="22"/>
          <w:szCs w:val="22"/>
        </w:rPr>
        <w:br/>
        <w:t>Rooms: 4 rooms, 4 beds each,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Amenities: Colour TV, kitchen and utensils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400, Service Charge: Rs. 20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Tel: 033-24017009</w:t>
      </w:r>
    </w:p>
    <w:p w14:paraId="140F38B2" w14:textId="77777777" w:rsidR="0079184E" w:rsidRPr="00A11366" w:rsidRDefault="00000000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23. UCO Bank Staff Recreation Club Holiday Home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Ananda Sadan Holiday Inn, Barrister Colony, Old Digha</w:t>
      </w:r>
      <w:r w:rsidRPr="00A11366">
        <w:rPr>
          <w:rFonts w:ascii="Times New Roman" w:hAnsi="Times New Roman" w:cs="Times New Roman"/>
          <w:sz w:val="22"/>
          <w:szCs w:val="22"/>
        </w:rPr>
        <w:br/>
        <w:t>Rooms: 3 rooms, 6 beds each,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Amenities: Colour TV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350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UCO Bank, 2 India Exchange Place, 1st Floor, Kolkata - 700001</w:t>
      </w:r>
      <w:r w:rsidRPr="00A11366">
        <w:rPr>
          <w:rFonts w:ascii="Times New Roman" w:hAnsi="Times New Roman" w:cs="Times New Roman"/>
          <w:sz w:val="22"/>
          <w:szCs w:val="22"/>
        </w:rPr>
        <w:br/>
        <w:t>Tel: 9831175548</w:t>
      </w:r>
    </w:p>
    <w:p w14:paraId="26FEB811" w14:textId="77777777" w:rsidR="0079184E" w:rsidRPr="00A11366" w:rsidRDefault="00000000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24. Syndicate Bank Staff Recreation Club Holiday Home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Old Digha</w:t>
      </w:r>
      <w:r w:rsidRPr="00A11366">
        <w:rPr>
          <w:rFonts w:ascii="Times New Roman" w:hAnsi="Times New Roman" w:cs="Times New Roman"/>
          <w:sz w:val="22"/>
          <w:szCs w:val="22"/>
        </w:rPr>
        <w:br/>
        <w:t>Rooms: 3 triple bed rooms with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Amenities: Colour TV and air cooler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500, Service: Rs. 50, Caution: Rs. 100</w:t>
      </w:r>
      <w:r w:rsidRPr="00A11366">
        <w:rPr>
          <w:rFonts w:ascii="Times New Roman" w:hAnsi="Times New Roman" w:cs="Times New Roman"/>
          <w:sz w:val="22"/>
          <w:szCs w:val="22"/>
        </w:rPr>
        <w:br/>
      </w:r>
      <w:r w:rsidRPr="00A11366">
        <w:rPr>
          <w:rFonts w:ascii="Times New Roman" w:hAnsi="Times New Roman" w:cs="Times New Roman"/>
          <w:sz w:val="22"/>
          <w:szCs w:val="22"/>
        </w:rPr>
        <w:lastRenderedPageBreak/>
        <w:t>Booking: 6 N.S. Road, Kolkata - 700001</w:t>
      </w:r>
      <w:r w:rsidRPr="00A11366">
        <w:rPr>
          <w:rFonts w:ascii="Times New Roman" w:hAnsi="Times New Roman" w:cs="Times New Roman"/>
          <w:sz w:val="22"/>
          <w:szCs w:val="22"/>
        </w:rPr>
        <w:br/>
        <w:t>Tel: 9231633711</w:t>
      </w:r>
    </w:p>
    <w:p w14:paraId="14E82EE2" w14:textId="77777777" w:rsidR="0079184E" w:rsidRPr="00A11366" w:rsidRDefault="00000000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25. Peerless Holiday Home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Hotel Ananta Abas, Near Digha Nursing Home</w:t>
      </w:r>
      <w:r w:rsidRPr="00A11366">
        <w:rPr>
          <w:rFonts w:ascii="Times New Roman" w:hAnsi="Times New Roman" w:cs="Times New Roman"/>
          <w:sz w:val="22"/>
          <w:szCs w:val="22"/>
        </w:rPr>
        <w:br/>
        <w:t>Rooms: 5 triple bed rooms with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300, Caution: Rs. 50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13A Deckers Lane, 3rd Floor, Kolkata - 700069</w:t>
      </w:r>
      <w:r w:rsidRPr="00A11366">
        <w:rPr>
          <w:rFonts w:ascii="Times New Roman" w:hAnsi="Times New Roman" w:cs="Times New Roman"/>
          <w:sz w:val="22"/>
          <w:szCs w:val="22"/>
        </w:rPr>
        <w:br/>
        <w:t>Tel: 033-22488996</w:t>
      </w:r>
    </w:p>
    <w:p w14:paraId="2A5B4B40" w14:textId="77777777" w:rsidR="0079184E" w:rsidRPr="00A11366" w:rsidRDefault="00000000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26. Canara Bank Staff Recreation Club Holiday Home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Hotel Swapnodeep Residency, Near Digha Flag Station</w:t>
      </w:r>
      <w:r w:rsidRPr="00A11366">
        <w:rPr>
          <w:rFonts w:ascii="Times New Roman" w:hAnsi="Times New Roman" w:cs="Times New Roman"/>
          <w:sz w:val="22"/>
          <w:szCs w:val="22"/>
        </w:rPr>
        <w:br/>
        <w:t>Rooms: 9 triple bed rooms with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Amenities: Colour TV, kitchen and utensils</w:t>
      </w:r>
      <w:r w:rsidRPr="00A11366">
        <w:rPr>
          <w:rFonts w:ascii="Times New Roman" w:hAnsi="Times New Roman" w:cs="Times New Roman"/>
          <w:sz w:val="22"/>
          <w:szCs w:val="22"/>
        </w:rPr>
        <w:br/>
        <w:t xml:space="preserve">Tariff: AC Room Rs. 600, </w:t>
      </w:r>
      <w:proofErr w:type="gramStart"/>
      <w:r w:rsidRPr="00A11366">
        <w:rPr>
          <w:rFonts w:ascii="Times New Roman" w:hAnsi="Times New Roman" w:cs="Times New Roman"/>
          <w:sz w:val="22"/>
          <w:szCs w:val="22"/>
        </w:rPr>
        <w:t>Non AC Room</w:t>
      </w:r>
      <w:proofErr w:type="gramEnd"/>
      <w:r w:rsidRPr="00A11366">
        <w:rPr>
          <w:rFonts w:ascii="Times New Roman" w:hAnsi="Times New Roman" w:cs="Times New Roman"/>
          <w:sz w:val="22"/>
          <w:szCs w:val="22"/>
        </w:rPr>
        <w:t xml:space="preserve"> Rs. 300, Caution: Rs. 50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2 Hare Street, Kolkata - 700001</w:t>
      </w:r>
      <w:r w:rsidRPr="00A11366">
        <w:rPr>
          <w:rFonts w:ascii="Times New Roman" w:hAnsi="Times New Roman" w:cs="Times New Roman"/>
          <w:sz w:val="22"/>
          <w:szCs w:val="22"/>
        </w:rPr>
        <w:br/>
        <w:t>Tel: 033-22427105</w:t>
      </w:r>
    </w:p>
    <w:p w14:paraId="0B62A41B" w14:textId="77777777" w:rsidR="0079184E" w:rsidRPr="00A11366" w:rsidRDefault="00000000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27. Bank of India Employees Co-op Credit Society Ltd.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Jahaj Bari, Old Digha</w:t>
      </w:r>
      <w:r w:rsidRPr="00A11366">
        <w:rPr>
          <w:rFonts w:ascii="Times New Roman" w:hAnsi="Times New Roman" w:cs="Times New Roman"/>
          <w:sz w:val="22"/>
          <w:szCs w:val="22"/>
        </w:rPr>
        <w:br/>
        <w:t>Rooms: 3 rooms, 6 beds each,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Amenities: Colour TV, sea-facing rooms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350–400, Service: Rs. 20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23A Netaji Subhas Road, Kolkata - 700001</w:t>
      </w:r>
      <w:r w:rsidRPr="00A11366">
        <w:rPr>
          <w:rFonts w:ascii="Times New Roman" w:hAnsi="Times New Roman" w:cs="Times New Roman"/>
          <w:sz w:val="22"/>
          <w:szCs w:val="22"/>
        </w:rPr>
        <w:br/>
        <w:t>Tel: 033-32550895</w:t>
      </w:r>
    </w:p>
    <w:p w14:paraId="623E48B8" w14:textId="77777777" w:rsidR="0079184E" w:rsidRPr="00A11366" w:rsidRDefault="00000000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28. Kolkata Reserve Bank Employees Co-op Credit Society Ltd.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Sand Piper, Barrister Colony, Old Digha</w:t>
      </w:r>
      <w:r w:rsidRPr="00A11366">
        <w:rPr>
          <w:rFonts w:ascii="Times New Roman" w:hAnsi="Times New Roman" w:cs="Times New Roman"/>
          <w:sz w:val="22"/>
          <w:szCs w:val="22"/>
        </w:rPr>
        <w:br/>
        <w:t>Rooms: 6 rooms (2/4/6 beds) with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Amenities: Colour TV, kitchen and utensils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350, Service: Rs. 15, Caution: Rs. 200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Annex Building, 13 N.S. Road, Kolkata - 700001</w:t>
      </w:r>
    </w:p>
    <w:p w14:paraId="0A789B6E" w14:textId="77777777" w:rsidR="0079184E" w:rsidRPr="00A11366" w:rsidRDefault="00000000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29. Andhra Bank Employees Co-op Credit Society Holiday Home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Hotel Sagar Bela, Digha</w:t>
      </w:r>
      <w:r w:rsidRPr="00A11366">
        <w:rPr>
          <w:rFonts w:ascii="Times New Roman" w:hAnsi="Times New Roman" w:cs="Times New Roman"/>
          <w:sz w:val="22"/>
          <w:szCs w:val="22"/>
        </w:rPr>
        <w:br/>
        <w:t>Rooms: 14 triple bed rooms with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Amenities: Kitchen available with non-AC room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400–700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9, Rabindra Sarani, 2nd Floor, Kolkata - 700073</w:t>
      </w:r>
      <w:r w:rsidRPr="00A11366">
        <w:rPr>
          <w:rFonts w:ascii="Times New Roman" w:hAnsi="Times New Roman" w:cs="Times New Roman"/>
          <w:sz w:val="22"/>
          <w:szCs w:val="22"/>
        </w:rPr>
        <w:br/>
        <w:t>Tel: 9830325052</w:t>
      </w:r>
    </w:p>
    <w:p w14:paraId="4FEF839B" w14:textId="77777777" w:rsidR="0079184E" w:rsidRPr="00A11366" w:rsidRDefault="00000000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30. Jadavpur University Employees Co-op Credit Society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Baisakhi Guest House, Near Railway Station, Digha</w:t>
      </w:r>
      <w:r w:rsidRPr="00A11366">
        <w:rPr>
          <w:rFonts w:ascii="Times New Roman" w:hAnsi="Times New Roman" w:cs="Times New Roman"/>
          <w:sz w:val="22"/>
          <w:szCs w:val="22"/>
        </w:rPr>
        <w:br/>
        <w:t>Rooms: 8 AC/Non-AC triple bed rooms with attached bath</w:t>
      </w:r>
      <w:r w:rsidRPr="00A11366">
        <w:rPr>
          <w:rFonts w:ascii="Times New Roman" w:hAnsi="Times New Roman" w:cs="Times New Roman"/>
          <w:sz w:val="22"/>
          <w:szCs w:val="22"/>
        </w:rPr>
        <w:br/>
        <w:t>Amenities: Kitchen and parking facility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350–450, Service: Rs. 20, Caution: Rs. 200–300, Per unit meter charge Rs. 10 (AC only)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188, Raja SC Mullick Rd, Jadavpur, Kolkata - 700032</w:t>
      </w:r>
      <w:r w:rsidRPr="00A11366">
        <w:rPr>
          <w:rFonts w:ascii="Times New Roman" w:hAnsi="Times New Roman" w:cs="Times New Roman"/>
          <w:sz w:val="22"/>
          <w:szCs w:val="22"/>
        </w:rPr>
        <w:br/>
        <w:t>Tel: 033-24146441</w:t>
      </w:r>
    </w:p>
    <w:p w14:paraId="3298B770" w14:textId="77777777" w:rsidR="0079184E" w:rsidRPr="00A11366" w:rsidRDefault="00000000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A11366">
        <w:rPr>
          <w:rFonts w:ascii="Times New Roman" w:hAnsi="Times New Roman" w:cs="Times New Roman"/>
          <w:sz w:val="22"/>
          <w:szCs w:val="22"/>
        </w:rPr>
        <w:t>31. West Bengal Labour Welfare Board Holiday Home</w:t>
      </w:r>
      <w:r w:rsidRPr="00A11366">
        <w:rPr>
          <w:rFonts w:ascii="Times New Roman" w:hAnsi="Times New Roman" w:cs="Times New Roman"/>
          <w:sz w:val="22"/>
          <w:szCs w:val="22"/>
        </w:rPr>
        <w:br/>
        <w:t>Location: New Digha, Opposite Digha Bigyan Kendra</w:t>
      </w:r>
      <w:r w:rsidRPr="00A11366">
        <w:rPr>
          <w:rFonts w:ascii="Times New Roman" w:hAnsi="Times New Roman" w:cs="Times New Roman"/>
          <w:sz w:val="22"/>
          <w:szCs w:val="22"/>
        </w:rPr>
        <w:br/>
        <w:t>Rooms: AC rooms, cottages, dormitory</w:t>
      </w:r>
      <w:r w:rsidRPr="00A11366">
        <w:rPr>
          <w:rFonts w:ascii="Times New Roman" w:hAnsi="Times New Roman" w:cs="Times New Roman"/>
          <w:sz w:val="22"/>
          <w:szCs w:val="22"/>
        </w:rPr>
        <w:br/>
        <w:t>Tariff: Rs. 100–700</w:t>
      </w:r>
      <w:r w:rsidRPr="00A11366">
        <w:rPr>
          <w:rFonts w:ascii="Times New Roman" w:hAnsi="Times New Roman" w:cs="Times New Roman"/>
          <w:sz w:val="22"/>
          <w:szCs w:val="22"/>
        </w:rPr>
        <w:br/>
        <w:t>Booking: P-3, CIT Road, Scheme VII-M, Kankurgachi, Kolkata - 700054</w:t>
      </w:r>
      <w:r w:rsidRPr="00A11366">
        <w:rPr>
          <w:rFonts w:ascii="Times New Roman" w:hAnsi="Times New Roman" w:cs="Times New Roman"/>
          <w:sz w:val="22"/>
          <w:szCs w:val="22"/>
        </w:rPr>
        <w:br/>
        <w:t>Tel: 033-23204241</w:t>
      </w:r>
    </w:p>
    <w:p w14:paraId="0E13A499" w14:textId="2C429BEF" w:rsidR="0079184E" w:rsidRDefault="0079184E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45830F2C" w14:textId="77777777" w:rsidR="00A11366" w:rsidRDefault="00A11366">
      <w:pPr>
        <w:pStyle w:val="BodyText"/>
        <w:rPr>
          <w:rFonts w:ascii="Times New Roman" w:hAnsi="Times New Roman" w:cs="Times New Roman"/>
          <w:sz w:val="22"/>
          <w:szCs w:val="22"/>
        </w:rPr>
      </w:pPr>
    </w:p>
    <w:tbl>
      <w:tblPr>
        <w:tblW w:w="0" w:type="auto"/>
        <w:jc w:val="center"/>
        <w:tblCellSpacing w:w="0" w:type="dxa"/>
        <w:tblBorders>
          <w:top w:val="outset" w:sz="6" w:space="0" w:color="CCCCCC"/>
          <w:left w:val="outset" w:sz="6" w:space="0" w:color="CCCCCC"/>
          <w:bottom w:val="outset" w:sz="6" w:space="0" w:color="CCCCCC"/>
          <w:right w:val="outset" w:sz="6" w:space="0" w:color="CCCCC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3"/>
        <w:gridCol w:w="1345"/>
        <w:gridCol w:w="1595"/>
        <w:gridCol w:w="1265"/>
        <w:gridCol w:w="1354"/>
        <w:gridCol w:w="802"/>
        <w:gridCol w:w="857"/>
        <w:gridCol w:w="802"/>
        <w:gridCol w:w="1617"/>
      </w:tblGrid>
      <w:tr w:rsidR="00A11366" w:rsidRPr="00A11366" w14:paraId="639008DA" w14:textId="77777777" w:rsidTr="00A11366">
        <w:trPr>
          <w:trHeight w:val="24"/>
          <w:tblCellSpacing w:w="0" w:type="dxa"/>
          <w:jc w:val="center"/>
        </w:trPr>
        <w:tc>
          <w:tcPr>
            <w:tcW w:w="119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5266BB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Holiday Home</w:t>
            </w:r>
          </w:p>
        </w:tc>
        <w:tc>
          <w:tcPr>
            <w:tcW w:w="134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DFFBB2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Contact Person</w:t>
            </w:r>
          </w:p>
        </w:tc>
        <w:tc>
          <w:tcPr>
            <w:tcW w:w="159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6BC89C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Phone No.</w:t>
            </w:r>
          </w:p>
        </w:tc>
        <w:tc>
          <w:tcPr>
            <w:tcW w:w="126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9FFA99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Location</w:t>
            </w:r>
          </w:p>
        </w:tc>
        <w:tc>
          <w:tcPr>
            <w:tcW w:w="1354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0199BB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oom Details</w:t>
            </w:r>
          </w:p>
        </w:tc>
        <w:tc>
          <w:tcPr>
            <w:tcW w:w="802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17856A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ariff</w:t>
            </w:r>
          </w:p>
        </w:tc>
        <w:tc>
          <w:tcPr>
            <w:tcW w:w="857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0A06EE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Caution Money</w:t>
            </w:r>
          </w:p>
        </w:tc>
        <w:tc>
          <w:tcPr>
            <w:tcW w:w="802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5CA620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ervice Charge</w:t>
            </w:r>
          </w:p>
        </w:tc>
        <w:tc>
          <w:tcPr>
            <w:tcW w:w="1617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01FEB3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Others</w:t>
            </w:r>
          </w:p>
        </w:tc>
      </w:tr>
      <w:tr w:rsidR="00A11366" w:rsidRPr="00A11366" w14:paraId="428D571F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7B08BE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ir Corporation Employees Cooperative Credit Society Ltd.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  <w:t>NTA Engineering Complex, Kolkata Airport, Kolkata – 700052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  <w:t>Branch Office - 39, C R Avenue, Airlines House, Kolkata – 700012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AF41D0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Mr. Subir Sarkar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  <w:t>Mr. M Saha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  <w:t>Mr. K Sengupta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  <w:t>Mr. Niladri Da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20B201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9830401954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  <w:t>9433058272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  <w:t>9831031464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  <w:t>9433020425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  <w:t>25119721 (Extn - 3278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FD9E35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Hotel Wave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4F2B50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4 Deluxe rooms with Mall and Hill Side View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E16B6A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Non AC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- 700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  <w:t>AC - 10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8696BC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F59501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063750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Four rooms in 1st floor of HOTEL WAVES fully </w:t>
            </w:r>
            <w:proofErr w:type="spellStart"/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furnished,with</w:t>
            </w:r>
            <w:proofErr w:type="spellEnd"/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a fantastic </w:t>
            </w:r>
            <w:proofErr w:type="spellStart"/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alcony,garden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,childre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playing </w:t>
            </w:r>
            <w:proofErr w:type="spellStart"/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rea,water</w:t>
            </w:r>
            <w:proofErr w:type="spellEnd"/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</w:t>
            </w:r>
            <w:proofErr w:type="spellStart"/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purifier,hot</w:t>
            </w:r>
            <w:proofErr w:type="spellEnd"/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box for bringing food and fine </w:t>
            </w:r>
            <w:proofErr w:type="spellStart"/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utensils.In</w:t>
            </w:r>
            <w:proofErr w:type="spellEnd"/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Barrister Colony.</w:t>
            </w:r>
          </w:p>
        </w:tc>
      </w:tr>
      <w:tr w:rsidR="00A11366" w:rsidRPr="00A11366" w14:paraId="176E45B4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354285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ll Bengal Teachers Association State Branch Holiday Home, ABTA, P-14, Ganesh Chandra Avenue, Kolkata-13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E9C508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Office Secretary/ Asoke Gangul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DCAD48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368856/ 8158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94794A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athindra Krishna Biram Nilay, Opp. Science Cit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A1DEC0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2 room 4 cottages, 2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1 Dormitory, 3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1 Dormitory,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Dormitory, 6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Dormitory, 20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1 Dormitory, 28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1 Dormitor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8F4DF4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00 50 70 90 130 20 per hea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527522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One days rent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In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case of 20 &amp; 28 b Dormitories, For use of Dining Hall &amp; Kitchen additional rent of Rs. 60 per da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086AEE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Electricity Charges – 5 per room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9F1AC5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19476C64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C74BCA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llahabad Bank Recreation Club, 14, India Exchange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Place, Kol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576C16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Kamal Roy/ Ashish Chakrabort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7E5E81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208375- 77(Extn-105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A051D6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Hotel Suman beside Satsang Ashram at New Digha/ Hotel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Puspak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ajbati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Complex, Old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14700D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Attach Bath 5/7/3+1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suits/ 4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BF7356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80/ 1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5C99F3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2ECF9A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832A09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2893D60D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416004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ll India Allahabad Bank SC/ST Employees' Welfare Council, Council Office, 14, India Exchange Place, 1st Floor, Kolkata - 700001.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B14CC3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7EAB3C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107595 (Direct), 22208375/ 76/ 77 (Extn-144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1FF4DF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Saikat Shree near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mrawati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Park, New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A5F5F9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2+1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7E3E42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00/ April to August - 50% Off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CB5598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4387F5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 per room per booking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678EFC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6DAB04E7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A87770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nandabazar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Patrika Employees Co-operative Credit Society Holiday Home, 6, Prafulla Sarkar Street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9ED49B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F32B27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378000/ 237488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6F5AB7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Near Amaravati Lak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9C0CAF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6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436C5B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9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44CA7F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BD5AE4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F8C1FC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72CF2D97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4E8115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ndhra Bank Employees Association Holiday Home, 9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abindraSarani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, 2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vertAlign w:val="superscript"/>
                <w:lang w:val="en-IN"/>
              </w:rPr>
              <w:t>nd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 Floor, (Opp. Ganguly Electricals), Kolkata – 700073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5EF424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Prasad Mukherjee / Ajay Ghosh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6CF672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9830325052 – 10.00 AM to12.00 Noon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DB6161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agar Bela, near Old Check Post, New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D79798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3/2+2 accommodation 4 with Kitchen rooms and 8 AC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Non Kitchen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oms in 1st and 2nd floor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837BA2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350 to 6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CED7E6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E160DA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F16A54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LCD TV, Wall to Wall Carpet, Kitchen facility with all utensils at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Non AC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oms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efridgerator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, Genset, In house Restaurant</w:t>
            </w:r>
          </w:p>
        </w:tc>
      </w:tr>
      <w:tr w:rsidR="00A11366" w:rsidRPr="00A11366" w14:paraId="14B4F3DC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114FEC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ndrew Yule’s Co-operative Credit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Society Ltd. Holiday Home, 8, Rajendra Prasad Sarani (Clive Row)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D7EFB1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Secretar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B74C48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428210 (Extn-242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9A3669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Minu Bhawan, Gobinda Basan, Opp.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SBI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CA3DE5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595728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8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15713A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49A0ED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5381CC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196E87FB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CFBF22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panja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Holiday Home, Ex-employees of Standard Chartered Bank, Commercial Service Centre, 1/1 A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Vansitart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w, Room-8, Mezzanine Floor, Kolkata-1 (Opp. Telephone Bhawan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886651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6E1EF5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487138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4A896D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Chowdhury Lodge, Old Digha, / Gulmohar Lodge, New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2B021C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2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5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A0BCCE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50/ 175/ 2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1C12B1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A9FC5E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E78555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04FADFCA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063637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aranagar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Co-operative Bank Ltd Staff Recreation Club Holiday Home, 13, B K Maitra Road, Kolkata-36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FEB269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Goutam Bos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B354E3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5572436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705A2F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Pawan Kuthi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hivalay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E4AA10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0111AB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B3B5BF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F43D90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8E9309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19B1C6F0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767F95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aranagar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Municipal Employees Co-operative Credit Society Ltd. Holiday Home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aranagar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Municipal Office, 87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Deshbandhu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 (East), Kolkata-35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AD43CF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H Kundu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B34A85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578128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E2A600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Prantik, New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AB1D6C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3/6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3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388CCD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20/2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227DB7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E1BC31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A1744A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263E6EA9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42999D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Bank of India Employees' Co-operative Credit Society Ltd., 23 A-B, N S </w:t>
            </w:r>
            <w:proofErr w:type="spellStart"/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oad,Mezzanine</w:t>
            </w:r>
            <w:proofErr w:type="spellEnd"/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Floor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B00815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R K Guha Roy/ R K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ddhya</w:t>
            </w:r>
            <w:proofErr w:type="spellEnd"/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D6F8A9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202301 (Extn-217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B250A2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Hotel Puspak, Raj Bari Complex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703CD6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4 rooms in 1st Floor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7EB50F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30 on weekdays &amp; 150 on Holiday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98DF33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5B7620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737E44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V</w:t>
            </w:r>
          </w:p>
        </w:tc>
      </w:tr>
      <w:tr w:rsidR="00A11366" w:rsidRPr="00A11366" w14:paraId="05751FA6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428199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okaro Steel Employees (Kolkata) Co-operative Credit Society Ltd. Holiday Hom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169B72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 K Ro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FA4271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478351-54/ 22470188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77C619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Balaka Lodge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hivalay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9B9B01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3A4EC9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916652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B34723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60FC13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2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mths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in advance</w:t>
            </w:r>
          </w:p>
        </w:tc>
      </w:tr>
      <w:tr w:rsidR="00A11366" w:rsidRPr="00A11366" w14:paraId="57469C33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94BD8A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uzbuz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Municipality Employees’ Co-op Credit Society Ltd., 71, Mahatma Gandhi Rd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uzbuz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, 2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Pgs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(S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DC3651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Provat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Chakrabort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C0A2F3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4703769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DC3628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Near Satsang Mandir, at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hivalay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d, Old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BA7720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4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1CECEC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80/ 1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5DFD71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74BD15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5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pdpr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at Gr. Floor,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2ABE39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Washing charges - Rs. 10/-</w:t>
            </w:r>
          </w:p>
        </w:tc>
      </w:tr>
      <w:tr w:rsidR="00A11366" w14:paraId="56087E70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4F3835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Holiday Hom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D01E42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Contact Person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C9A138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Phone No.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DEB920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Location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14D358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oom Detail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A0AB3E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ariff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7A3E86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Caution Mone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6168DB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ervice Charg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A4722A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Others</w:t>
            </w:r>
          </w:p>
        </w:tc>
      </w:tr>
      <w:tr w:rsidR="00A11366" w14:paraId="3AB302BE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EE7638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Canara Bank Staff Recreation Club,5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Chowringhee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Approach </w:t>
            </w:r>
            <w:proofErr w:type="spellStart"/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oad,Behind</w:t>
            </w:r>
            <w:proofErr w:type="spellEnd"/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he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Statesman Building, Kolkata - 700072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DE13D6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Shantonil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Chatterje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4FC933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03322485783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</w:r>
            <w:hyperlink r:id="rId5" w:history="1">
              <w:r w:rsidRPr="00A11366">
                <w:rPr>
                  <w:rStyle w:val="Hyperlink"/>
                  <w:rFonts w:ascii="Times New Roman" w:hAnsi="Times New Roman" w:cs="Times New Roman"/>
                  <w:b/>
                  <w:bCs/>
                  <w:sz w:val="22"/>
                  <w:szCs w:val="22"/>
                  <w:lang w:val="en-IN"/>
                </w:rPr>
                <w:t>Email</w:t>
              </w:r>
            </w:hyperlink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8A7C0A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SWAPNADEEP </w:t>
            </w:r>
            <w:proofErr w:type="spellStart"/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ESIDENCY,near</w:t>
            </w:r>
            <w:proofErr w:type="spellEnd"/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Digha Railway Station, Beside Digha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Nursing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Home.SBI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Holiday Home Road, New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696983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2 AC room, 5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NON AC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om, 2 DELUXE ROOM, ALL rooms 3 bedded, attach bath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with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color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TV at 1st and 2nd floor, NO KITCHEN, AC room with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gyser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, LCD TV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A595B4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500/250/3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10EA31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nil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99327A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no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D6444D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ooking 3 months in advance, genset available, most rooms on road side with balcony in a luxury hotel</w:t>
            </w:r>
          </w:p>
        </w:tc>
      </w:tr>
      <w:tr w:rsidR="00A11366" w14:paraId="45018D43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07D03E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Centcross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ecreation Club, Central Bank of India, Red Cross Place Branch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70A5B7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3642C8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48929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50C970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Hotel Puspak, Raj Bari Complex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F0B920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/5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9EF161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20/ 14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42FB66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574F72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 per booking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33AE21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7C15A1BD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795208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CESC Poddar Court Cell Staff Association Holiday Home, Mains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Deptt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., 18, Rabindra Sarani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F0E999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amita Ganguly/ Dilip Mukherje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E26091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253550 (Extn-225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436D6A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Hotel Swapna Puri, Rajbari Complex, Old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6D47ED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113836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50/ 125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4A408B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3EE29B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5 per 3 day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2C35EB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4C4E59A5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4EADB4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CMDA Employees Co-operative Credit Society Ltd. Holiday Home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Unnaya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Bhawan, Gr.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Floor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, Salt Lake, Kolkata-9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0EA0F6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E5CA9A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3217984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3E4FBA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Sonali Lodge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hivalay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, Near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atsang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Ashram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2961D6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3+1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3F341C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8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62E3F3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73BD9F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 per week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E27149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505A8F5C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4D1F8E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CSTC Employees Co-operative Credit Society Ltd. Holiday Home, 45, Ganesh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Chandra Avenue, Kolkata-13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646168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Cooperative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ecreatary</w:t>
            </w:r>
            <w:proofErr w:type="spellEnd"/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9DAE87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371212-15 (Extn-217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E1542F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ishramik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hivalay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0B71C3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2+1/ 4+2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13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BC1D73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75/ 11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66B7C5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48E7B4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91B88C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Kitchen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rrangment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with Generator</w:t>
            </w:r>
          </w:p>
        </w:tc>
      </w:tr>
      <w:tr w:rsidR="00A11366" w14:paraId="7944FECD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D3A933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CSTC EMPLIYEES COOPERATIVE CR. SOCIETY LT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B2D7F5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ecretar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B7A08F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033 2237-1212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3B6AA9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 Attach Bath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1BB725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 Attach Bath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F1E6DB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50/3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D64C85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E66CC4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8B6D63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30 days before</w:t>
            </w:r>
          </w:p>
        </w:tc>
      </w:tr>
      <w:tr w:rsidR="00A11366" w14:paraId="5E996820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6F0043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Customs General Co-operative Credit Society Ltd., Customs Recreation Club Hall, Customs House, 15/1, Strand Road, Kolkata 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0DEBB0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BB9B77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13355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EC0F5E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onar Bangla, Near New Digha Picnic Spot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BA5667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3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3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357F59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7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076457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454311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CEB012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48278F6C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E3C7DC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Dhakuri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Co-op Bank Staff Recreation Club, 68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hakurpukur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d, Kol –3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1B2E3B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ecretar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6D6867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4158575 /4055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EF1A32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mantra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Lodge, Near Duke Hotel, Rajbari Complex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70BF44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0A7A9C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50/2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B290A8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086226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4E2B43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67A47B97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0B5F0F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Duncan House Recreation Club Holiday Home, 31, N S Road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EEAC9B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Dilip Gomes/ Holiday Home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Incharge</w:t>
            </w:r>
            <w:proofErr w:type="spellEnd"/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04946F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208515/ 9281, (Extn-538), 9831035922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634A1F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Paradipi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, Near Youth Hostel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C363C9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7BF987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C47FF3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117BF5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5 per 5 day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7147A4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2EBD60BC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C2642D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Ektu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Ghure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Asi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2E037E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aibal Choudhur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ECCAEE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9432163077/ 8296615003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</w:r>
            <w:hyperlink r:id="rId6" w:history="1">
              <w:r w:rsidRPr="00A11366">
                <w:rPr>
                  <w:rStyle w:val="Hyperlink"/>
                  <w:rFonts w:ascii="Times New Roman" w:hAnsi="Times New Roman" w:cs="Times New Roman"/>
                  <w:b/>
                  <w:bCs/>
                  <w:sz w:val="22"/>
                  <w:szCs w:val="22"/>
                  <w:lang w:val="en-IN"/>
                </w:rPr>
                <w:t>Email</w:t>
              </w:r>
            </w:hyperlink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D5E603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AI GUEST HOUSE BEHIND AMARAVATI LAKE &amp; W B YUBA AWA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89DA2F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TTACH BATH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283175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50/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A23EEA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F883CE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8959D3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CONTACT EXCEPT 10 A.M--4 PM</w:t>
            </w:r>
          </w:p>
        </w:tc>
      </w:tr>
      <w:tr w:rsidR="00A11366" w14:paraId="4724A948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234DBA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Gillanders Indian Staff Holiday Hom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0DB307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Kalyan Basu, Srikanta Chowdhur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3E02CA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9432359670, 9477613188,9432884300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</w:r>
            <w:hyperlink r:id="rId7" w:tgtFrame="_blank" w:history="1">
              <w:r w:rsidRPr="00A11366">
                <w:rPr>
                  <w:rStyle w:val="Hyperlink"/>
                  <w:rFonts w:ascii="Times New Roman" w:hAnsi="Times New Roman" w:cs="Times New Roman"/>
                  <w:b/>
                  <w:bCs/>
                  <w:sz w:val="22"/>
                  <w:szCs w:val="22"/>
                  <w:lang w:val="en-IN"/>
                </w:rPr>
                <w:t>Email</w:t>
              </w:r>
            </w:hyperlink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A1E35E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New Subhasini Bhawan, Forst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unglow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 Old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4067E9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with kitchen and balcony 2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nos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3beded room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834208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3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2CFDC0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B394A0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FDA5CB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Generatr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, Tv, Cooking Utensils available. Beautiful homely atmosphere. 3 mins from Sea beach and 1 min from main market.</w:t>
            </w:r>
          </w:p>
        </w:tc>
      </w:tr>
      <w:tr w:rsidR="00A11366" w14:paraId="205538B7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47F1B3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Health Services Co-operative Credit Society Ltd. Holiday Home, Howrah District Hospital, Howrah-71110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B4370E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ecretary/ Chandan Banerje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54E638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6602179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B4CC1D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Krishnanjana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hivalay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AB5AE8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6F60F5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1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8B77EA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283BFA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5 per booking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35BB5A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44446235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06D84F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HIGH COURT CO-OPERATIVE SOCIETY LTD. HIGH COURT CETENARY BUILDING, 3rd FLOOR, KOLKATA-70000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493ED2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UBHASHIS BANERJE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9FE963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09903660901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</w:r>
            <w:hyperlink r:id="rId8" w:tgtFrame="_blank" w:history="1">
              <w:r w:rsidRPr="00A11366">
                <w:rPr>
                  <w:rStyle w:val="Hyperlink"/>
                  <w:rFonts w:ascii="Times New Roman" w:hAnsi="Times New Roman" w:cs="Times New Roman"/>
                  <w:b/>
                  <w:bCs/>
                  <w:sz w:val="22"/>
                  <w:szCs w:val="22"/>
                  <w:lang w:val="en-IN"/>
                </w:rPr>
                <w:t>Email</w:t>
              </w:r>
            </w:hyperlink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6D58A2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HOTEL SAGAR BELA, BESIDE YUBA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BAS(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YOUTH HOSTEL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922411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2 nos. 2BEDDED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OOM(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3PERSONS ALLOWED) WITH ATTACHED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ATH,KITCHEN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&amp; BALCON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228662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s. 330/- per room per day.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2E49D3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s. 100/- per room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76F60A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s. 20/- per room per day.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6DAD5A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BOOKING COMMENCES 90 DAYS IN ADVANCE.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ESTAURANT(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ONLY FOR BOARDERS) AND GENERATOR FACILITIES AVAILABLE.</w:t>
            </w:r>
          </w:p>
        </w:tc>
      </w:tr>
      <w:tr w:rsidR="00A11366" w14:paraId="066A42D4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E78579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Howrah Corporation Employees Co-operative Credit Society Holiday Home, 4, Mahatma Gandhi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Road, Howrah-71110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9C5B2A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Secretary/ Rajib Ghosh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064306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6603211-13 (Extn-267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EA1909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wapnapuri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, Rajbari Complex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73410E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7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378211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40/ 16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2994BC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DFD4A3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91504E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30 days in advance</w:t>
            </w:r>
          </w:p>
        </w:tc>
      </w:tr>
      <w:tr w:rsidR="00A11366" w14:paraId="2120248C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5926CD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ICWAI Employees Co-operative Credit Society Ltd.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  <w:t xml:space="preserve">12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udder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Street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  <w:t>Kolkata - 700 016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D67872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ubhasis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Bhattacharyya/ Secretar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7B8720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52-1031/34/35, 2252-1492/1602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  <w:t>Fax: (033)2252-7993, 2245-0026, </w:t>
            </w:r>
            <w:hyperlink r:id="rId9" w:history="1">
              <w:r w:rsidRPr="00A11366">
                <w:rPr>
                  <w:rStyle w:val="Hyperlink"/>
                  <w:rFonts w:ascii="Times New Roman" w:hAnsi="Times New Roman" w:cs="Times New Roman"/>
                  <w:b/>
                  <w:bCs/>
                  <w:sz w:val="22"/>
                  <w:szCs w:val="22"/>
                  <w:lang w:val="en-IN"/>
                </w:rPr>
                <w:t>Email</w:t>
              </w:r>
            </w:hyperlink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9FA68D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Hotel Surf Ride, Near New Digha Rly. Stn.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69560E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ttach Bath marble floored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BB2E1A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8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8884AF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FB0CA8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C55C2D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1CB79A9F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926C70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Indian Bank Employees Co-operative Credit Society Ltd. Holiday Home, 3/1, R N Mukherjee Road, 5th Floor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FAF46C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atan Kumar Shaw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23AAF8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487903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06BF40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Hotel Prantik, New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87E912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oomks</w:t>
            </w:r>
            <w:proofErr w:type="spellEnd"/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A937DB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20/14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74B2C6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9F2369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C2619C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58B862D4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AB3897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Indian Overseas Bank Employees Co-operative Credit Society Holiday Home, P-35, India Exchange Place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4AEAEC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ijon Da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C73890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257469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75D3DC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Hotel Priyadarshini, New Digha/ Hotel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antiniwas</w:t>
            </w:r>
            <w:proofErr w:type="spellEnd"/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F18639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/3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4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5B0B52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72350C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0DF669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56FAFC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7C1888ED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15432C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Holiday Hom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62D24A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Contact Person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CE4209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Phone No.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6C224D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Location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10CB8A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oom Detail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014C95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ariff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87DE7C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Caution Mone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132765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ervice Charg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7F2E3C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Others</w:t>
            </w:r>
          </w:p>
        </w:tc>
      </w:tr>
      <w:tr w:rsidR="00A11366" w14:paraId="6F18B60C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449EB2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Kamarhati Municipal Employees Welfare Society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Holiday Home, 1, M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M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Feeder Road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athtal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elghari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, Kolkata-56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2CFF99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Malay Maitr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FA6B9F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5649580/ 8646, Resi-25777017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A394E0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Old Shanti Niwas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hivalay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374961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/ 5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5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AAF389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/ 125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F19D35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CCD811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2DDB94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60913606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20CD67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Kolkata Municipal Corporation Chief Valuer &amp; Surveyors Dept., Drawing Section Cultural Association Holiday Home, Head Office, Kolkata - 13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18D0AB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jit Das Dey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ijit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Chowdhury, 22418281 (9 PM to 9 AM), Basudev Nandy, Chandan Kr. Mukhopadhyay, Chandan Banerjee, Gautam Saha - 24024432 (9 PM to 9 AM), Parijat Majumder, Pranab Ghosh, Subrata Nag, Tristan Mitr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AE10D1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4930330, 22418281, 24024432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6C0C3F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Ujjala Guest Hous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C2A97A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ttach Bath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90888A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4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76E73B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359E42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A93BB9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267C91F7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DD262A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Kolkata Police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ssociation ,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18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Lalbazar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Street, Kolkata - 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B1FEF7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332B50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145000- 11(Extn - 5209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B57664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udha Lodge, Near Grand Hotel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2FB3CA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3+1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3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B52DFE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564B02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7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2C7B9F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335153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6B2E96B3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3F86B2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Kolkata University Co-operative Credit Society Ltd. Holiday Home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Dwarbhang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Building, 1st Floor, Kolkata-73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C3481E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5684B9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414642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D29B7E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rishnanjan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hivalay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, Old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481DC8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3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4F63AA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4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534EC1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A51020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0C75C5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7B7FEE8F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5583F1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Krishtichakra Tramways Recreation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Club Holiday Home, Cash Depart, Gr. Floor, Kolkata Tramways Co., 12, R N Mukherjee Road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579757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Sunit Kumar Bag/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Debaprasad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Ghosh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F9CA99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22482684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823627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Swapna Deep, Near New Digha Nursing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Hom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0847FA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Attach Bath 3/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9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62264D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150/ 17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0835C0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A6F57A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C82A85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4330F954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5EFDA8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LIC Employees' Holiday Home, 16, Hare Street, Kolkata 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DA08E7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Milan Biswas / Souren Mukherjee/ Benoy Dutt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386686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439205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661582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ibalay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, Old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F804E6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4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84C84A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1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A8A068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C2A7A8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4AAB00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Kitchen facility, Family party preferred</w:t>
            </w:r>
          </w:p>
        </w:tc>
      </w:tr>
      <w:tr w:rsidR="00A11366" w14:paraId="4F6B08F9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8D9E91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National Insurance Employees Co-operative Credit &amp; Banking Society Holiday Home, 7, Council House Street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AD05F4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iswanath Sen/ Ujjwal Bos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6E37ED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104409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086789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Hotel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Yotsna</w:t>
            </w:r>
            <w:proofErr w:type="spellEnd"/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1CD1B4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49D999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3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D1AF5E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E57640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9A5F9B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Kitchen facility</w:t>
            </w:r>
          </w:p>
        </w:tc>
      </w:tr>
      <w:tr w:rsidR="00A11366" w14:paraId="70F477A7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8442A9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NATIONAL PLACE CO-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OP.STORES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, 5, National Place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aksar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, Howrah – 711 110.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A22156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GAUTAM SARBAJNA / ANANTA BHATTACHARYA /ANJAN CHAKRABARTI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89B0B2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9836741588/ 9748021838/ 9433906376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F0678C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ishwarya  Guest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  House, walking distance from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ly.St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, opp.to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mrabati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Park, New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654664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ttach bath 3 accommodation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EE5630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50/- &amp; 280/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115C3B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B01FCC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64C1CA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V, 24hr. Generator</w:t>
            </w:r>
          </w:p>
        </w:tc>
      </w:tr>
      <w:tr w:rsidR="00A11366" w14:paraId="77AEADDC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D9F2FF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National Textile Corporation (WBABO) Employees Co-operative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Credit Society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Ltd. ,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NTC, 1st Floor, 7, Jawaharlal Nehru Road, Kolkata-13 (Near Metro Cinema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EFFD89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Secretary / Sunil Majumder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8250C2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280837/ FAX -22280193 </w:t>
            </w:r>
            <w:hyperlink r:id="rId10" w:history="1">
              <w:r w:rsidRPr="00A11366">
                <w:rPr>
                  <w:rStyle w:val="Hyperlink"/>
                  <w:rFonts w:ascii="Times New Roman" w:hAnsi="Times New Roman" w:cs="Times New Roman"/>
                  <w:b/>
                  <w:bCs/>
                  <w:sz w:val="22"/>
                  <w:szCs w:val="22"/>
                  <w:lang w:val="en-IN"/>
                </w:rPr>
                <w:t>Email</w:t>
              </w:r>
            </w:hyperlink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050BC5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hibalay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, Opp. Satsang Ashram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457277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5/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E918E0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/60, additional 10/- for Sat, Sun &amp; holiday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102197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89837F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2A8902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90 days in advance</w:t>
            </w:r>
          </w:p>
        </w:tc>
      </w:tr>
      <w:tr w:rsidR="00A11366" w14:paraId="7421471F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350C9A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Oriental Bank of Commerce Employees Association (WB) "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haper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House", 25, Brabourne Road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D54174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Prasanta Marik / Shankar Bhattachary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E0EE1C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427223/ 8515/ 8254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BF97DD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Hotel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shirbad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, Old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D5D916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3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9A0C0C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710D63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BF76EE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E6642E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60 days in advance</w:t>
            </w:r>
          </w:p>
        </w:tc>
      </w:tr>
      <w:tr w:rsidR="00A11366" w14:paraId="6DC22AB5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BB25AB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Punjab &amp; Sindh Bank Employees' Union (WB), Waterloo Street Br., Kolkata - 69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44FBC7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udip Bhattacharya/ Madhu Sudan Mondal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1FEA0E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48599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06EF50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ibalay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BBA580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6D083A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85849F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E1AFCA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C5A42D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Kitchen Facility</w:t>
            </w:r>
          </w:p>
        </w:tc>
      </w:tr>
      <w:tr w:rsidR="00A11366" w14:paraId="4EBAC6A2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CED595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egional Provident Fund Co-op Credit Society Ltd, 4, N C Dutta Sarani, Kol –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889348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arojranja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Chakraborty /Biswanath Chakrabort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2B1C5C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3347013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8FE861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Hotel Samudra Raja, Raj Bari Complex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76A1B4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CA5829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4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48F576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A19235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16DDCC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016C869D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E630B9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Reserve Bank Supervisory Staff Co-operative Credit Society Ltd. Holiday Home, 6th Floor, 15, N S Road,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8C1934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Saroj Chatterje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53BCD6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20833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243D49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Indradeb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Hotel, Forest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unglow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,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F406FF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61423E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DB2589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DFC91F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D794C3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2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mths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in advance</w:t>
            </w:r>
          </w:p>
        </w:tc>
      </w:tr>
      <w:tr w:rsidR="00A11366" w14:paraId="243CB9D1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B74D8D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eserve Bank Workers Co-operative Credit Society Holiday Home, 4th Floor, (PMC), 13, N S Road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CAFF64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nup Kr. Nag, Director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Or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Secretary/ Chairman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5886B0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208331 (Extn-65-456/ 57/ 58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D7F6FF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amchandra Deb’s House, Near Digha Tourist Lodg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CF84BC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3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C80B9E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169E41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65FE6F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82BD2A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70 days in advance</w:t>
            </w:r>
          </w:p>
        </w:tc>
      </w:tr>
      <w:tr w:rsidR="00A11366" w14:paraId="269836EC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8B1516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tandard Chartered Bank Recreation Club Holiday Home, 4, Netaji Subhas Chandra Bose Road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58CCB6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mitava Sen/ Debashish Bardhan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5636F2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206902-03 (Extn- 440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2AD05D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Swapna Puri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hivalay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2C6B41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3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3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BF6E6A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50/ 13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9FADBB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7CC204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5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CFDFB2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3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mths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in advance</w:t>
            </w:r>
          </w:p>
        </w:tc>
      </w:tr>
      <w:tr w:rsidR="00A11366" w14:paraId="449ECEF6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B48944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Holiday Hom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A6E5AB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Contact Person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699F06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Phone No.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AA93AF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Location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9473C5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oom Detail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CE2BB1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ariff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12F060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Caution Mone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407946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ervice Charg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1D6484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Others</w:t>
            </w:r>
          </w:p>
        </w:tc>
      </w:tr>
      <w:tr w:rsidR="00A11366" w14:paraId="4B3B35E0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B769C3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State Bank of Bikaner &amp; Jaipur Co-operative Credit Society Ltd., 4, Synagogue Street, Kolkata-1/ SBBJ Holiday Home Sub Committee, SBBJ Employees' Union, 14, N S Road, Kolkata -1/ B O B Employees'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Co-op Credit Society Ltd, 14, N S Road, Kolkata 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052E21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Ashoke Pal &amp; Ranjit Kar- 22201188/ 3364/ 1189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asank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Mitra &amp; Sandip Bhattacharya - 22422505/ 0015, Prabir Bose &amp; Ashoke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Xess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- 2220171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6B7469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201188/ 3364/ 1189, 22422505/ 0015, 2220171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01D0E3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Hotel Prantik, New Digha, Near D V C Hous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5B62BC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ttach Bath 4accomodation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8B9E06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4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DE3E12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A42A04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5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90B229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3920462E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98EBA9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State Bank of Bikaner &amp; Jaipur Co-operative Credit Society Ltd. Holiday Home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hyambazar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Branch, 227-A, A P C Road, Kolkata-4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39972D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umita Bhattachary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0D6CA1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5549624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B12B79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Prantik, Beside DVC House, New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81A8F7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+1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DFDF60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/ 14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2D4872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E51620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5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32B246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2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mths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in advance</w:t>
            </w:r>
          </w:p>
        </w:tc>
      </w:tr>
      <w:tr w:rsidR="00A11366" w14:paraId="6A4A934F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631267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Stone India Ltd. Co-operative Credit Society Ltd. Holiday Home, 16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aratal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, Kolkata-88 (Maintenance Dept.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69E195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ikash Senapati/ Umesh Da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A401F7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4014661-68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902E1E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Mancha Bharati, Near Forest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unglow</w:t>
            </w:r>
            <w:proofErr w:type="spellEnd"/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EA243E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214941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1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A83258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442A13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B2F227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75 days in advance</w:t>
            </w:r>
          </w:p>
        </w:tc>
      </w:tr>
      <w:tr w:rsidR="00A11366" w14:paraId="015D918E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A023A9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Syndicate Bank Staff Recreation Club Holiday Home, 3-B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Lalbazar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Street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28F1E4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Gopal Dutta/ Supriya Ghosh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7897F0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486055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0DC203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Behing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atyabhanu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Hotel at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hivalay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7CBC50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3/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3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F5367F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10/ 1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DC8BD0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907D1B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C061B9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Kitchen available</w:t>
            </w:r>
          </w:p>
        </w:tc>
      </w:tr>
      <w:tr w:rsidR="00A11366" w14:paraId="7FEB8E5E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DA5A74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Tata Steel Sports </w:t>
            </w:r>
            <w:proofErr w:type="spellStart"/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Club,Tata</w:t>
            </w:r>
            <w:proofErr w:type="spellEnd"/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Centre ,43 Jawahar Lal Nehru Road, Kolkata-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70007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71080C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Mr Swapan Kumar Sen/Mr Bijon B Bhattachary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F293A1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248318, 22248444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BA58DF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urf Ride Hotel, (Near Digha Railway Station).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9443D3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One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eded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om,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One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eded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oom(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ed Bath without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kiche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,2nd floor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9EDEDF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s 600 for 4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d,Rs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400 for 2b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7CF7F3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s 200/room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E5124D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s per hotel rule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9FE681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First come first serve basis advance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ooking .</w:t>
            </w:r>
            <w:proofErr w:type="gramEnd"/>
          </w:p>
        </w:tc>
      </w:tr>
      <w:tr w:rsidR="00A11366" w14:paraId="2E646494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AC1BAD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he Bank Employees Co-operative Bank Ltd. 23A, N S Road, 4th Floor, Kolkata 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528916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Holiday Home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Incharge</w:t>
            </w:r>
            <w:proofErr w:type="spellEnd"/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05F267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208564, 2221171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D52607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ea Niwas, Rajbari Complex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C4C986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3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17F0D4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7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22CDAE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DD754D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0 for 7 day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8DDC1E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6EF0BCD3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C735B4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ea Board Holiday Home Committee, 14 B T M Sarani (Brabourne Road)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0829B7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ecretar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D94410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351411, 22215715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B8EDCD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Hotel Sea Nivas, Near Samudra Raja, Rajbari Complex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2BA17C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4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82E8BF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4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CBBC9A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B333C5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5 for 3 day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79DE1E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80 days in advance</w:t>
            </w:r>
          </w:p>
        </w:tc>
      </w:tr>
      <w:tr w:rsidR="00A11366" w14:paraId="25664328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488DD4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The E S I Co-operative Credit Society Ltd., P-233, C.I.T. Scheme-VII-M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agmari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, Kolkata-54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19E5CC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tanu Mitra, Ratu Singha Roy. (Secretary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35A835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033-65217805, 9804540968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26E08F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Old Digha near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.B.I  A.T.M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counter.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25A831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3+1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564966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8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EEB917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 per room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E39439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5E3209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0AB6BFA4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F2B2A9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he Gramophone Co. of India Ltd. Holiday Home, The Gramophone Co. Co-operative Office, 33, Jessore Road, Dum Dum, Kolkata-28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60D297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apas Pal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1FC687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5512984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B40537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Moti Lodge, New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DCF5CA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2+1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721D9F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/ 13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8B2CEA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EAE261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 per 5 day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9F9441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0AE891EF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FE2A56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he Kolkata Metropolita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n Water and Sanitation Authority Staff's Credit Cooperative Society Ltd.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4F074C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Holiday Home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Incharge</w:t>
            </w:r>
            <w:proofErr w:type="spellEnd"/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7BCC2A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482346/ 47, (Extn - 211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F84114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Sayantani, C/o - Abhijit Chowdhury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Sibalay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8989D4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Attach Bath rooms at 2nd Floor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1D577C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25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5607A0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136916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5 for 7 day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574BFA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5D27A3AD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73321E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HE WEST BENGAL SMALL INDUSTRIES CORPORATION Ltd EMPLOYEES\' ASSOCIATION ~ SPORTS &amp; CULTURAL WING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FA8733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SIS KARMAKAR (Mob.9433979470) OR SUPRIYA CHAKRABORTY (Mob.9433802095) Ph.2237 0303 &amp; 04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C591AC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9433979470, 9433802095, 22370303 &amp; 04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</w:r>
            <w:hyperlink r:id="rId11" w:tgtFrame="_blank" w:history="1">
              <w:r w:rsidRPr="00A11366">
                <w:rPr>
                  <w:rStyle w:val="Hyperlink"/>
                  <w:rFonts w:ascii="Times New Roman" w:hAnsi="Times New Roman" w:cs="Times New Roman"/>
                  <w:b/>
                  <w:bCs/>
                  <w:sz w:val="22"/>
                  <w:szCs w:val="22"/>
                  <w:lang w:val="en-IN"/>
                </w:rPr>
                <w:t>Email</w:t>
              </w:r>
            </w:hyperlink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165F87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OLD DIGHA,, SHIBALAYA ROA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FF8A73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2(TWO)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DAB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WITH KITCHEN FACILITY, UTENSILS AVAILABLE. GAS &amp; OVEN EXCLUDE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134700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@ Rs.250/- PER DAY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3BA291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Nil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7C61BF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Conditional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62B7B5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283F5CCB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4BF135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The West Bengal Small Industries Employees'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ssociation( Sports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&amp; Cultural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Wings )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, 6A, Raja Subodh Mullick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quare,(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3rd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Floor )</w:t>
            </w:r>
            <w:proofErr w:type="gram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, Kolkata - 700 013,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  <w:t>Opp. Hind Cinema,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  <w:t xml:space="preserve">( Bank of Baroda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uilding )</w:t>
            </w:r>
            <w:proofErr w:type="gramEnd"/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155D53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ubrata Chattopadhyay/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  <w:t>Supriya Majumdar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4E2367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37-0303 / 0304 / 0305 / 0306 / 0307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5503AA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ayantany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,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br/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hibalay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, Near Nehru Market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1E65D0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3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D8B98E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3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F75BB1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29683C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349FB6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Kitchen Facilities</w:t>
            </w:r>
          </w:p>
        </w:tc>
      </w:tr>
      <w:tr w:rsidR="00A11366" w14:paraId="49F1E697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1D79A3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Tourist Corner Holiday Home, Tourist Corner, 309, B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Ganguly Street,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Kolkata-12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743C18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Rabindra Nath Da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D63ABC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36856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3C1244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Prativa Bhawan, New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399290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ttach Bath 2accomodation 14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5C7FA1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50/ 2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3D10FB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65448B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A75F2D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4FA5007F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028097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UBI Employees Association Holiday Home Sub Committee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hawanipore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Branch (7 days Branch), 31, Ashutosh Mukherjee Road, Kolkata-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AFF250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Holiday Home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Incharge</w:t>
            </w:r>
            <w:proofErr w:type="spellEnd"/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93CED8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4753188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171992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Tilla Villa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arster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Colony, Old Digha Ujala Lodge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hibalay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Roa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E0E4F9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/ 6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6 rooms 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60FC0C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00/ 400 1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562536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8256A9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E77A94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6D4E0B1B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810F8E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UBI Employees Association Holiday Home, Head Office Unit, 16, Old Court House Street, 2nd Floor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E299DE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Dulal Malakar/ Surajit Pal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D9C1EB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487471 (Extn-612/ 530/ 590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952D38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Hotel Dreamland, Rajbari Complex, Old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989D0D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3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71E7A9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750BCB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F642FC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18A2F8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017175C6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60D0C6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UBI Employees Holiday Home, UBI, Dunlop Bridge Branch, 202/ 1, B T Road, Kolkata-35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DA2E17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ecretary/ President/ Treasurer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CB004E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5778174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7B8924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Hotel Daffodil, New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ED11D9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3/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4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76800B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20/ 13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BF1544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43B578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3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398A15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14:paraId="1D29738B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8BFDC2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UBI Employees Union Holiday Home, UBI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ealdah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Branch, 28, A P C Road, Kolkata-9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36CEED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sim Bhattacharya/ Pradip Ghosh/ Dilip Sengupt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512FE6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3506857/ 235227358/ 23540733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4B58E1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NBM Holiday Home Building, Old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419647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3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2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D3128F0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1FC5FF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9FB872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17E164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6F272AB3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BE9B0D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Panthavilla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Holiday Home run by Ex-Employees of Standard Chartered Bank, Vaishno Chambers, 6, Brabourne Road, Room No. B-001A (Basement), Kolkata –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F31455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Manabendra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Kumar Dutta/ Sunil Dey/ Shankar Nath Das, Samir Pal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03E581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228330283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(Extn-22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2C69F1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Gulmohar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Lodge, New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8D1C6F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Attach Bath3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10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2CACDF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 xml:space="preserve">150 to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225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94C6D9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1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414690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E0D4BF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TV, Generator 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available</w:t>
            </w:r>
          </w:p>
        </w:tc>
      </w:tr>
      <w:tr w:rsidR="00A11366" w:rsidRPr="00A11366" w14:paraId="4129147D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C9E002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Bank of India Employees Credit Co-operative Society Ltd. 23 A, N S Road, Kolkata –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4798E98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R K Guha Roy/ R K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ddhya</w:t>
            </w:r>
            <w:proofErr w:type="spellEnd"/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6604BA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202381 (Extn –217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743888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Pushpak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Rajbati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Complex, Old Digh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4DA9A9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3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1692EA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0/12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B2FA56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DE9D12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5E0A032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58B208BC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003E74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Tour Link Holiday Home, 6, Brabourne Road, Room No. G-9,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Baishno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Chambers, Kolkata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0CBC5B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 N Da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46DB9A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254543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0790FC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Minu Bhawan, Opp. State Bank of Indi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F5EBE0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gram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 4 rooms</w:t>
            </w:r>
            <w:proofErr w:type="gramEnd"/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0ACD4A1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1660645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20B607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981193D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0B0BF273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105EA6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ll India Allahabad Bank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Natational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Employees Federation Holiday Home. Allahabad Bank, Branch Department, 1st Floor, 14, India Exchange Place, Kolkata-</w:t>
            </w: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70000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AFDCCD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lastRenderedPageBreak/>
              <w:t>Amulya Nath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5A8AED3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208375 (Extn-133)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3479026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aikat Sree, Opp, Snake Park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B71BDD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4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5 rooms 2 Deluxe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58C0E17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50/ 20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9054904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ACF154B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457094DE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</w:tr>
      <w:tr w:rsidR="00A11366" w:rsidRPr="00A11366" w14:paraId="1A85A592" w14:textId="77777777" w:rsidTr="00A11366">
        <w:trPr>
          <w:tblCellSpacing w:w="0" w:type="dxa"/>
          <w:jc w:val="center"/>
        </w:trPr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6460EB8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United Bank of India Employees' Association, Head Office Unit, 1st Floor, 16, Old Court House Street, Kolkata -1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7538C4BA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Surajit Pal/ Jahar Bhar/ Dulal Malakar/ Ashok Ghatak/ Nani Gopal Da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DE00B3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22487471 to 75 (Extn - 612)/ 9433114683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71BB36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mantra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Lodge, Rajbari Complex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3CBEF9A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Attach Bath 3+1 </w:t>
            </w:r>
            <w:proofErr w:type="spellStart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accomodation</w:t>
            </w:r>
            <w:proofErr w:type="spellEnd"/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 xml:space="preserve"> 3 room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057D013F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18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7A5857C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13FEB759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-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shd w:val="clear" w:color="auto" w:fill="FFFFFF"/>
            <w:vAlign w:val="center"/>
            <w:hideMark/>
          </w:tcPr>
          <w:p w14:paraId="2DCC87E2" w14:textId="77777777" w:rsidR="00A11366" w:rsidRPr="00A11366" w:rsidRDefault="00A11366" w:rsidP="00A11366">
            <w:pPr>
              <w:pStyle w:val="BodyText"/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</w:pPr>
            <w:r w:rsidRPr="00A11366">
              <w:rPr>
                <w:rFonts w:ascii="Times New Roman" w:hAnsi="Times New Roman" w:cs="Times New Roman"/>
                <w:b/>
                <w:bCs/>
                <w:sz w:val="22"/>
                <w:szCs w:val="22"/>
                <w:lang w:val="en-IN"/>
              </w:rPr>
              <w:t>TV</w:t>
            </w:r>
          </w:p>
        </w:tc>
      </w:tr>
    </w:tbl>
    <w:p w14:paraId="5C5534CE" w14:textId="77777777" w:rsidR="00A11366" w:rsidRPr="00A11366" w:rsidRDefault="00A11366">
      <w:pPr>
        <w:pStyle w:val="BodyText"/>
        <w:rPr>
          <w:rFonts w:ascii="Times New Roman" w:hAnsi="Times New Roman" w:cs="Times New Roman"/>
          <w:sz w:val="22"/>
          <w:szCs w:val="22"/>
        </w:rPr>
      </w:pPr>
    </w:p>
    <w:sectPr w:rsidR="00A11366" w:rsidRPr="00A11366" w:rsidSect="00A11366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69C671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EE80D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97344303">
    <w:abstractNumId w:val="0"/>
  </w:num>
  <w:num w:numId="2" w16cid:durableId="1083527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9184E"/>
    <w:rsid w:val="007318C7"/>
    <w:rsid w:val="0079184E"/>
    <w:rsid w:val="00A11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4A6B3"/>
  <w15:docId w15:val="{625C3EE3-9FCD-4195-BF1B-BF4560C77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A1136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bn-IN"/>
    </w:rPr>
  </w:style>
  <w:style w:type="character" w:styleId="UnresolvedMention">
    <w:name w:val="Unresolved Mention"/>
    <w:basedOn w:val="DefaultParagraphFont"/>
    <w:uiPriority w:val="99"/>
    <w:semiHidden/>
    <w:unhideWhenUsed/>
    <w:rsid w:val="00A113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9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5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9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0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9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bhashis67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lahiridebasish123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ibal.sus@gmail.com" TargetMode="External"/><Relationship Id="rId11" Type="http://schemas.openxmlformats.org/officeDocument/2006/relationships/hyperlink" Target="mailto:asiskarmakar@yahoo.co.in" TargetMode="External"/><Relationship Id="rId5" Type="http://schemas.openxmlformats.org/officeDocument/2006/relationships/hyperlink" Target="mailto:cbsrcholidayhome@gmail.com" TargetMode="External"/><Relationship Id="rId10" Type="http://schemas.openxmlformats.org/officeDocument/2006/relationships/hyperlink" Target="mailto:ntcwbwbo@vsnl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cwaieccsl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3</Pages>
  <Words>4282</Words>
  <Characters>24410</Characters>
  <Application>Microsoft Office Word</Application>
  <DocSecurity>0</DocSecurity>
  <Lines>203</Lines>
  <Paragraphs>57</Paragraphs>
  <ScaleCrop>false</ScaleCrop>
  <Company/>
  <LinksUpToDate>false</LinksUpToDate>
  <CharactersWithSpaces>28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bhodeep Mondal</cp:lastModifiedBy>
  <cp:revision>2</cp:revision>
  <dcterms:created xsi:type="dcterms:W3CDTF">2025-06-15T09:26:00Z</dcterms:created>
  <dcterms:modified xsi:type="dcterms:W3CDTF">2025-06-15T09:30:00Z</dcterms:modified>
</cp:coreProperties>
</file>